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47857A4F" w14:textId="77777777" w:rsidR="00350D04" w:rsidRDefault="001B65EE" w:rsidP="00EA6638">
      <w:pPr>
        <w:spacing w:line="240" w:lineRule="auto"/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EA6638">
        <w:rPr>
          <w:sz w:val="24"/>
          <w:szCs w:val="24"/>
          <w:lang w:val="sr-Latn-BA"/>
        </w:rPr>
        <w:t>26</w:t>
      </w:r>
      <w:r w:rsidR="009C447B">
        <w:rPr>
          <w:sz w:val="24"/>
          <w:szCs w:val="24"/>
          <w:lang w:val="sr-Latn-BA"/>
        </w:rPr>
        <w:t>.0</w:t>
      </w:r>
      <w:r w:rsidR="00061964">
        <w:rPr>
          <w:sz w:val="24"/>
          <w:szCs w:val="24"/>
          <w:lang w:val="sr-Latn-BA"/>
        </w:rPr>
        <w:t>9</w:t>
      </w:r>
      <w:r w:rsidR="001D0D34">
        <w:rPr>
          <w:sz w:val="24"/>
          <w:szCs w:val="24"/>
          <w:lang w:val="sr-Latn-BA"/>
        </w:rPr>
        <w:t>.2023.</w:t>
      </w:r>
    </w:p>
    <w:p w14:paraId="21A519C2" w14:textId="31A60E0A" w:rsidR="009E010B" w:rsidRPr="00027AD0" w:rsidRDefault="00EA6638" w:rsidP="00350D04">
      <w:pPr>
        <w:spacing w:after="0" w:line="240" w:lineRule="auto"/>
        <w:rPr>
          <w:bCs/>
          <w:sz w:val="24"/>
          <w:szCs w:val="24"/>
          <w:lang w:val="sr-Latn-BA"/>
        </w:rPr>
      </w:pPr>
      <w:r w:rsidRPr="00027AD0">
        <w:rPr>
          <w:b/>
          <w:sz w:val="24"/>
          <w:szCs w:val="24"/>
          <w:lang w:val="sr-Latn-BA"/>
        </w:rPr>
        <w:t>Za studente koji nisu položili u prvom terminu, održaće se drugi termin u oktobarskom ispitnom roku</w:t>
      </w:r>
      <w:r w:rsidR="00027AD0">
        <w:rPr>
          <w:b/>
          <w:sz w:val="24"/>
          <w:szCs w:val="24"/>
          <w:lang w:val="sr-Latn-RS"/>
        </w:rPr>
        <w:t xml:space="preserve">: </w:t>
      </w:r>
      <w:r w:rsidR="00027AD0" w:rsidRPr="00027AD0">
        <w:rPr>
          <w:b/>
          <w:sz w:val="24"/>
          <w:szCs w:val="24"/>
          <w:lang w:val="sr-Latn-BA"/>
        </w:rPr>
        <w:t>5.10.2023. – kolokvijum</w:t>
      </w:r>
      <w:r w:rsidR="00027AD0">
        <w:rPr>
          <w:b/>
          <w:sz w:val="24"/>
          <w:szCs w:val="24"/>
          <w:lang w:val="sr-Latn-BA"/>
        </w:rPr>
        <w:t>i</w:t>
      </w:r>
      <w:r w:rsidR="00027AD0" w:rsidRPr="00027AD0">
        <w:rPr>
          <w:b/>
          <w:sz w:val="24"/>
          <w:szCs w:val="24"/>
          <w:lang w:val="sr-Latn-BA"/>
        </w:rPr>
        <w:t xml:space="preserve"> </w:t>
      </w:r>
      <w:r w:rsidR="00027AD0" w:rsidRPr="00027AD0">
        <w:rPr>
          <w:b/>
          <w:sz w:val="24"/>
          <w:szCs w:val="24"/>
          <w:lang w:val="sr-Latn-BA"/>
        </w:rPr>
        <w:t>i</w:t>
      </w:r>
      <w:r w:rsidR="00027AD0" w:rsidRPr="00027AD0">
        <w:rPr>
          <w:b/>
          <w:sz w:val="24"/>
          <w:szCs w:val="24"/>
          <w:lang w:val="sr-Latn-BA"/>
        </w:rPr>
        <w:t xml:space="preserve"> 13.10. 2023. –</w:t>
      </w:r>
      <w:r w:rsidR="00027AD0">
        <w:rPr>
          <w:b/>
          <w:sz w:val="24"/>
          <w:szCs w:val="24"/>
          <w:lang w:val="sr-Latn-BA"/>
        </w:rPr>
        <w:t xml:space="preserve"> završni</w:t>
      </w:r>
      <w:r w:rsidR="00027AD0" w:rsidRPr="00027AD0">
        <w:rPr>
          <w:b/>
          <w:sz w:val="24"/>
          <w:szCs w:val="24"/>
          <w:lang w:val="sr-Latn-BA"/>
        </w:rPr>
        <w:t xml:space="preserve"> ispit</w:t>
      </w:r>
      <w:r w:rsidR="00027AD0">
        <w:rPr>
          <w:b/>
          <w:sz w:val="24"/>
          <w:szCs w:val="24"/>
          <w:lang w:val="sr-Latn-BA"/>
        </w:rPr>
        <w:t>.</w:t>
      </w:r>
      <w:r w:rsidR="00027AD0" w:rsidRPr="00027AD0">
        <w:rPr>
          <w:bCs/>
          <w:sz w:val="24"/>
          <w:szCs w:val="24"/>
          <w:lang w:val="sr-Latn-BA"/>
        </w:rPr>
        <w:t xml:space="preserve"> </w:t>
      </w:r>
      <w:r w:rsidR="00027AD0" w:rsidRPr="00027AD0">
        <w:rPr>
          <w:bCs/>
          <w:sz w:val="24"/>
          <w:szCs w:val="24"/>
          <w:lang w:val="sr-Latn-BA"/>
        </w:rPr>
        <w:t>Vrijeme održavanja kolokvijuma i ispita biće naknadno oglašeno.</w:t>
      </w:r>
    </w:p>
    <w:p w14:paraId="7A10EEEC" w14:textId="7DB9D27F" w:rsidR="00EA6638" w:rsidRPr="00027AD0" w:rsidRDefault="009E010B" w:rsidP="00350D04">
      <w:pPr>
        <w:spacing w:after="0" w:line="240" w:lineRule="auto"/>
        <w:rPr>
          <w:b/>
          <w:sz w:val="24"/>
          <w:szCs w:val="24"/>
          <w:lang w:val="sr-Latn-RS"/>
        </w:rPr>
      </w:pPr>
      <w:r w:rsidRPr="00027AD0">
        <w:rPr>
          <w:b/>
          <w:sz w:val="24"/>
          <w:szCs w:val="24"/>
          <w:lang w:val="sr-Latn-RS"/>
        </w:rPr>
        <w:t xml:space="preserve">Neophodno je da svi koji planiraju da izađu na </w:t>
      </w:r>
      <w:r w:rsidRPr="00027AD0">
        <w:rPr>
          <w:b/>
          <w:sz w:val="24"/>
          <w:szCs w:val="24"/>
          <w:u w:val="single"/>
          <w:lang w:val="sr-Latn-RS"/>
        </w:rPr>
        <w:t>završni ispit</w:t>
      </w:r>
      <w:r w:rsidRPr="00027AD0">
        <w:rPr>
          <w:b/>
          <w:sz w:val="24"/>
          <w:szCs w:val="24"/>
          <w:lang w:val="sr-Latn-RS"/>
        </w:rPr>
        <w:t xml:space="preserve"> u drugom terminu odmah prijave ispit u e-sistemu, jer naknadne prijave (nakon završenog prvog termina ispitnog roka) neće biti moguće. </w:t>
      </w:r>
    </w:p>
    <w:p w14:paraId="4692CEA7" w14:textId="77777777" w:rsidR="00027AD0" w:rsidRPr="00027AD0" w:rsidRDefault="00027AD0" w:rsidP="00027AD0">
      <w:pPr>
        <w:spacing w:after="0" w:line="240" w:lineRule="auto"/>
        <w:rPr>
          <w:bCs/>
          <w:sz w:val="24"/>
          <w:szCs w:val="24"/>
          <w:lang w:val="sr-Latn-BA"/>
        </w:rPr>
      </w:pPr>
    </w:p>
    <w:p w14:paraId="57E6C0E9" w14:textId="3BEA23CD" w:rsidR="001D0D34" w:rsidRPr="00EA6638" w:rsidRDefault="001D0D34" w:rsidP="001D0D34">
      <w:pPr>
        <w:rPr>
          <w:b/>
          <w:lang w:val="sr-Latn-BA"/>
        </w:rPr>
      </w:pPr>
      <w:r w:rsidRPr="00EA6638">
        <w:rPr>
          <w:b/>
          <w:lang w:val="sr-Latn-BA"/>
        </w:rPr>
        <w:t xml:space="preserve">IV </w:t>
      </w:r>
      <w:r w:rsidR="00B12049" w:rsidRPr="00EA6638">
        <w:rPr>
          <w:b/>
          <w:lang w:val="sr-Latn-BA"/>
        </w:rPr>
        <w:t>godina</w:t>
      </w:r>
    </w:p>
    <w:p w14:paraId="102433E0" w14:textId="756113E8" w:rsidR="001D0D34" w:rsidRPr="00EA6638" w:rsidRDefault="001D0D34" w:rsidP="00D1460E">
      <w:pPr>
        <w:rPr>
          <w:b/>
          <w:lang w:val="sr-Latn-BA"/>
        </w:rPr>
      </w:pPr>
      <w:r w:rsidRPr="00EA6638">
        <w:rPr>
          <w:b/>
          <w:lang w:val="sr-Latn-BA"/>
        </w:rPr>
        <w:t>II kolokvijum</w:t>
      </w:r>
      <w:r w:rsidR="001F7AAA" w:rsidRPr="00EA6638">
        <w:rPr>
          <w:b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EA6638" w14:paraId="3A2F0D43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EA6638" w:rsidRDefault="00B44D8D" w:rsidP="00EA5802">
            <w:pPr>
              <w:rPr>
                <w:b w:val="0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EA6638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sr-Latn-BA"/>
              </w:rPr>
            </w:pPr>
            <w:r w:rsidRPr="00EA6638">
              <w:rPr>
                <w:b w:val="0"/>
                <w:lang w:val="sr-Latn-BA"/>
              </w:rPr>
              <w:t>poeni</w:t>
            </w:r>
          </w:p>
        </w:tc>
      </w:tr>
      <w:tr w:rsidR="00541CDF" w:rsidRPr="00EA6638" w14:paraId="3E35ED8C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78FAE5E" w14:textId="2DF254D1" w:rsidR="00541CDF" w:rsidRPr="00EA6638" w:rsidRDefault="00061964" w:rsidP="00EA5802">
            <w:pPr>
              <w:rPr>
                <w:b w:val="0"/>
                <w:lang w:val="sr-Latn-BA"/>
              </w:rPr>
            </w:pPr>
            <w:r w:rsidRPr="00EA6638">
              <w:rPr>
                <w:b w:val="0"/>
                <w:lang w:val="sr-Latn-BA"/>
              </w:rPr>
              <w:t>Jotanović Andreja</w:t>
            </w:r>
          </w:p>
        </w:tc>
        <w:tc>
          <w:tcPr>
            <w:tcW w:w="1069" w:type="dxa"/>
          </w:tcPr>
          <w:p w14:paraId="5E214A8D" w14:textId="2874971C" w:rsidR="00541CDF" w:rsidRPr="00EA6638" w:rsidRDefault="00EA6638" w:rsidP="00B44D8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8</w:t>
            </w:r>
          </w:p>
        </w:tc>
      </w:tr>
    </w:tbl>
    <w:p w14:paraId="20D3E074" w14:textId="7B56960F" w:rsidR="00E019C0" w:rsidRPr="00EA6638" w:rsidRDefault="00E019C0" w:rsidP="00AA52FC">
      <w:pPr>
        <w:rPr>
          <w:b/>
          <w:lang w:val="sr-Latn-BA"/>
        </w:rPr>
      </w:pPr>
    </w:p>
    <w:p w14:paraId="27322425" w14:textId="18158C91" w:rsidR="001F7AAA" w:rsidRPr="00EA6638" w:rsidRDefault="00003C46" w:rsidP="00003C46">
      <w:pPr>
        <w:rPr>
          <w:b/>
          <w:lang w:val="sr-Latn-BA"/>
        </w:rPr>
      </w:pPr>
      <w:r w:rsidRPr="00EA6638">
        <w:rPr>
          <w:b/>
          <w:lang w:val="sr-Latn-BA"/>
        </w:rPr>
        <w:t xml:space="preserve"> V </w:t>
      </w:r>
      <w:r w:rsidR="00B12049" w:rsidRPr="00EA6638">
        <w:rPr>
          <w:b/>
          <w:lang w:val="sr-Latn-BA"/>
        </w:rPr>
        <w:t xml:space="preserve">godina </w:t>
      </w:r>
      <w:r w:rsidR="00EA6638" w:rsidRPr="00EA6638">
        <w:rPr>
          <w:b/>
          <w:lang w:val="sr-Latn-BA"/>
        </w:rPr>
        <w:t>i apsolventi</w:t>
      </w:r>
    </w:p>
    <w:p w14:paraId="54C74B21" w14:textId="5987B034" w:rsidR="00541CDF" w:rsidRPr="00EA6638" w:rsidRDefault="00541CDF" w:rsidP="00541CDF">
      <w:pPr>
        <w:rPr>
          <w:b/>
          <w:lang w:val="sr-Latn-BA"/>
        </w:rPr>
      </w:pPr>
      <w:r w:rsidRPr="00EA6638">
        <w:rPr>
          <w:b/>
          <w:lang w:val="sr-Latn-BA"/>
        </w:rPr>
        <w:t>I kolokvijum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EA6638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EA6638" w:rsidRDefault="00541CDF" w:rsidP="00845938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EA6638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061964" w:rsidRPr="00EA6638" w14:paraId="7C6F5B17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5204BE9B" w14:textId="0C9E0428" w:rsidR="00061964" w:rsidRPr="00EA6638" w:rsidRDefault="00EA6638" w:rsidP="00350D04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Šijan Danijel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1B112970" w14:textId="773B9DEE" w:rsidR="00061964" w:rsidRPr="00EA6638" w:rsidRDefault="00EA6638" w:rsidP="00350D0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4</w:t>
            </w:r>
          </w:p>
        </w:tc>
      </w:tr>
      <w:tr w:rsidR="00EA6638" w:rsidRPr="00EA6638" w14:paraId="12CB69B8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700C79D4" w14:textId="4E9566BC" w:rsidR="00EA6638" w:rsidRPr="00EA6638" w:rsidRDefault="00EA6638" w:rsidP="00350D04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Radulović Ivan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29AAA6BD" w14:textId="1410E310" w:rsidR="00EA6638" w:rsidRPr="00EA6638" w:rsidRDefault="00EA6638" w:rsidP="00350D0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4,5</w:t>
            </w:r>
          </w:p>
        </w:tc>
      </w:tr>
      <w:tr w:rsidR="00EA6638" w:rsidRPr="00EA6638" w14:paraId="0200D0AB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2F7CCA72" w14:textId="177C1F12" w:rsidR="00EA6638" w:rsidRPr="00EA6638" w:rsidRDefault="00EA6638" w:rsidP="00350D04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Prošić Tamar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616F32E8" w14:textId="59806952" w:rsidR="00EA6638" w:rsidRPr="00EA6638" w:rsidRDefault="00EA6638" w:rsidP="00350D0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3,5</w:t>
            </w:r>
          </w:p>
        </w:tc>
      </w:tr>
      <w:tr w:rsidR="00EA6638" w:rsidRPr="00EA6638" w14:paraId="264A03AA" w14:textId="77777777" w:rsidTr="00350D0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496EC8B9" w14:textId="395637E1" w:rsidR="00EA6638" w:rsidRPr="00EA6638" w:rsidRDefault="00EA6638" w:rsidP="00350D04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Vrhovac Vladan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3A172DEF" w14:textId="6E678BCD" w:rsidR="00EA6638" w:rsidRPr="00EA6638" w:rsidRDefault="00EA6638" w:rsidP="00350D0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3,5</w:t>
            </w:r>
          </w:p>
        </w:tc>
      </w:tr>
      <w:tr w:rsidR="00EA6638" w:rsidRPr="00EA6638" w14:paraId="3894BBCE" w14:textId="77777777" w:rsidTr="00350D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2937D4FB" w14:textId="012930C2" w:rsidR="00EA6638" w:rsidRPr="00EA6638" w:rsidRDefault="00EA6638" w:rsidP="00350D04">
            <w:pPr>
              <w:spacing w:line="240" w:lineRule="auto"/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Plavšić Nikola</w:t>
            </w:r>
          </w:p>
        </w:tc>
        <w:tc>
          <w:tcPr>
            <w:tcW w:w="1069" w:type="dxa"/>
            <w:tcBorders>
              <w:top w:val="nil"/>
            </w:tcBorders>
          </w:tcPr>
          <w:p w14:paraId="5DF26EE2" w14:textId="489573AE" w:rsidR="00EA6638" w:rsidRPr="00EA6638" w:rsidRDefault="00EA6638" w:rsidP="00350D0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2,5</w:t>
            </w:r>
          </w:p>
        </w:tc>
      </w:tr>
    </w:tbl>
    <w:p w14:paraId="75E4A732" w14:textId="77777777" w:rsidR="00EA6638" w:rsidRPr="00EA6638" w:rsidRDefault="00EA6638" w:rsidP="00003C46">
      <w:pPr>
        <w:rPr>
          <w:b/>
          <w:lang w:val="sr-Latn-BA"/>
        </w:rPr>
      </w:pPr>
    </w:p>
    <w:p w14:paraId="3C49AAAC" w14:textId="0A05B4E8" w:rsidR="00EA6638" w:rsidRPr="00EA6638" w:rsidRDefault="00EA6638" w:rsidP="00EA6638">
      <w:pPr>
        <w:rPr>
          <w:b/>
          <w:lang w:val="sr-Latn-BA"/>
        </w:rPr>
      </w:pPr>
      <w:r w:rsidRPr="00EA6638">
        <w:rPr>
          <w:b/>
          <w:lang w:val="sr-Latn-BA"/>
        </w:rPr>
        <w:t>II kolokvijum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EA6638" w:rsidRPr="00EA6638" w14:paraId="3F48978E" w14:textId="77777777" w:rsidTr="00EA6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1254C24" w14:textId="77777777" w:rsidR="00EA6638" w:rsidRPr="00EA6638" w:rsidRDefault="00EA6638" w:rsidP="00434CD2">
            <w:pPr>
              <w:rPr>
                <w:b w:val="0"/>
                <w:bCs w:val="0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E7021B" w14:textId="77777777" w:rsidR="00EA6638" w:rsidRPr="00EA6638" w:rsidRDefault="00EA6638" w:rsidP="00434CD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sr-Latn-BA"/>
              </w:rPr>
            </w:pPr>
            <w:r w:rsidRPr="00EA6638">
              <w:rPr>
                <w:bCs w:val="0"/>
                <w:lang w:val="sr-Latn-BA"/>
              </w:rPr>
              <w:t>poeni</w:t>
            </w:r>
          </w:p>
        </w:tc>
      </w:tr>
      <w:tr w:rsidR="00EA6638" w:rsidRPr="00EA6638" w14:paraId="48F233F1" w14:textId="77777777" w:rsidTr="00BD70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5EEB02F1" w14:textId="176EF6A9" w:rsidR="00EA6638" w:rsidRPr="00EA6638" w:rsidRDefault="00EA6638" w:rsidP="00EA6638">
            <w:pPr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Šijan Danijel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78DCC804" w14:textId="014B87A6" w:rsidR="00EA6638" w:rsidRPr="00EA6638" w:rsidRDefault="00EA6638" w:rsidP="00EA663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 w:rsidRPr="00EA6638">
              <w:rPr>
                <w:b/>
                <w:bCs/>
                <w:lang w:val="sr-Latn-BA"/>
              </w:rPr>
              <w:t>7</w:t>
            </w:r>
          </w:p>
        </w:tc>
      </w:tr>
      <w:tr w:rsidR="00350D04" w:rsidRPr="00EA6638" w14:paraId="1005BFF0" w14:textId="77777777" w:rsidTr="00BD7096">
        <w:trPr>
          <w:cantSplit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56F40B9F" w14:textId="0BFCC0BE" w:rsidR="00350D04" w:rsidRPr="00EA6638" w:rsidRDefault="00350D04" w:rsidP="00350D04">
            <w:pPr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Radulović Ivan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6B6EAD93" w14:textId="1B79A7AF" w:rsidR="00350D04" w:rsidRPr="00EA6638" w:rsidRDefault="00350D04" w:rsidP="00350D0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10,5</w:t>
            </w:r>
          </w:p>
        </w:tc>
      </w:tr>
      <w:tr w:rsidR="00350D04" w:rsidRPr="00EA6638" w14:paraId="53B539C3" w14:textId="77777777" w:rsidTr="00BD70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  <w:bottom w:val="nil"/>
            </w:tcBorders>
          </w:tcPr>
          <w:p w14:paraId="5BCAC8B1" w14:textId="7A7AE78D" w:rsidR="00350D04" w:rsidRPr="00EA6638" w:rsidRDefault="00350D04" w:rsidP="00350D04">
            <w:pPr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Prošić Tamara</w:t>
            </w:r>
          </w:p>
        </w:tc>
        <w:tc>
          <w:tcPr>
            <w:tcW w:w="1069" w:type="dxa"/>
            <w:tcBorders>
              <w:top w:val="nil"/>
              <w:bottom w:val="nil"/>
            </w:tcBorders>
          </w:tcPr>
          <w:p w14:paraId="0D821D93" w14:textId="1D724245" w:rsidR="00350D04" w:rsidRPr="00EA6638" w:rsidRDefault="00350D04" w:rsidP="00350D0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2,5</w:t>
            </w:r>
          </w:p>
        </w:tc>
      </w:tr>
      <w:tr w:rsidR="00350D04" w:rsidRPr="00EA6638" w14:paraId="60EF7A9C" w14:textId="77777777" w:rsidTr="00BD7096">
        <w:trPr>
          <w:cantSplit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</w:tcPr>
          <w:p w14:paraId="0A333CC7" w14:textId="581204B5" w:rsidR="00350D04" w:rsidRPr="00EA6638" w:rsidRDefault="00350D04" w:rsidP="00350D04">
            <w:pPr>
              <w:rPr>
                <w:b w:val="0"/>
                <w:bCs w:val="0"/>
                <w:lang w:val="sr-Latn-BA"/>
              </w:rPr>
            </w:pPr>
            <w:r w:rsidRPr="00EA6638">
              <w:rPr>
                <w:b w:val="0"/>
                <w:bCs w:val="0"/>
                <w:lang w:val="sr-Latn-BA"/>
              </w:rPr>
              <w:t>Vrhovac Vladana</w:t>
            </w:r>
          </w:p>
        </w:tc>
        <w:tc>
          <w:tcPr>
            <w:tcW w:w="1069" w:type="dxa"/>
            <w:tcBorders>
              <w:top w:val="nil"/>
            </w:tcBorders>
          </w:tcPr>
          <w:p w14:paraId="6AAF44CE" w14:textId="436517CD" w:rsidR="00350D04" w:rsidRPr="00EA6638" w:rsidRDefault="00350D04" w:rsidP="00350D0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sr-Latn-BA"/>
              </w:rPr>
            </w:pPr>
            <w:r>
              <w:rPr>
                <w:b/>
                <w:bCs/>
                <w:lang w:val="sr-Latn-BA"/>
              </w:rPr>
              <w:t>6</w:t>
            </w:r>
          </w:p>
        </w:tc>
      </w:tr>
    </w:tbl>
    <w:p w14:paraId="73B9DC69" w14:textId="77777777" w:rsidR="00EA6638" w:rsidRPr="00EA6638" w:rsidRDefault="00EA6638" w:rsidP="00003C46">
      <w:pPr>
        <w:rPr>
          <w:b/>
          <w:lang w:val="sr-Latn-BA"/>
        </w:rPr>
      </w:pPr>
    </w:p>
    <w:sectPr w:rsidR="00EA6638" w:rsidRPr="00EA6638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27AD0"/>
    <w:rsid w:val="000426A8"/>
    <w:rsid w:val="0004309E"/>
    <w:rsid w:val="00061964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82E68"/>
    <w:rsid w:val="00283C22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0D04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57688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0706E"/>
    <w:rsid w:val="00921379"/>
    <w:rsid w:val="00944F1D"/>
    <w:rsid w:val="00946C48"/>
    <w:rsid w:val="00950E5D"/>
    <w:rsid w:val="00964BA7"/>
    <w:rsid w:val="00990C95"/>
    <w:rsid w:val="009A24BE"/>
    <w:rsid w:val="009C447B"/>
    <w:rsid w:val="009D4CD5"/>
    <w:rsid w:val="009E010B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D709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C374D"/>
    <w:rsid w:val="00CD5196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A6638"/>
    <w:rsid w:val="00EB4DA1"/>
    <w:rsid w:val="00EC7976"/>
    <w:rsid w:val="00F11AF5"/>
    <w:rsid w:val="00F2699B"/>
    <w:rsid w:val="00F30190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2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90</cp:revision>
  <cp:lastPrinted>2018-06-29T14:27:00Z</cp:lastPrinted>
  <dcterms:created xsi:type="dcterms:W3CDTF">2018-06-29T14:28:00Z</dcterms:created>
  <dcterms:modified xsi:type="dcterms:W3CDTF">2023-09-27T11:43:00Z</dcterms:modified>
</cp:coreProperties>
</file>